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 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 เขียนเรื่องจากภาพ ถ้าพร้อมแล้ว ครูและครูคณิตาจะพาไปครับ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 เอาล่ะค่ะ นักเรียน นักเรียนลองสังเกตนะคะ พิจารณารูปภาพนะคะ คุณครูปรเมษฐคะ ในรูปภาพนี่ คุณครูปรเมษฐมีผู้หญิง สาวงามคนหนึ่งกำลังเล่นกีต้าแล้วก็มีเด็ก ๆ กำลังทำเครื่องประกอบจังหวะ น่าจะสนุนสนานมากเลยสงสารคนนี้ไม่มีอะไรเลยปรบมืออย่างเดียว</w:t>
      </w:r>
    </w:p>
    <w:p>
      <w:pPr>
        <w:pStyle w:val="BodyText"/>
      </w:pPr>
      <w:r>
        <w:t xml:space="preserve">(คุณครูคณิตา) 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ปรเมษฐ) 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อารมณ์สุนทรีสีหน้าบ่งบอกมาก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เขาอยู่ครับ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 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 โดยที่คุณครูปลายทางนะคะ สามารถที่จะให้เด็ก ๆ นะคะ แต่งเรื่องราวนี้ร่วมกัน หรือแต่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อ๋อ เป็นการให้เด็ก ๆ แต่งเรื่องใช่ไหมครับ ไล่ไปคนละ 1 ประโยค อย่างเช่น ครูคณิตว่าอย่างไร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ป หญิงสาวผู้นี้มีความสุขมาก ในการเล่นดนตรีให้กับเด็ก ๆ มีความเพลิดเพลินจรรโลงจิตใจ ประมาณนี้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 คนสุดท้ายไม่ว่าเพื่อนจะเล่ามาอย่างไรเราก็ต้องจบให้ได้ 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งจำของทุกคน</w:t>
      </w:r>
    </w:p>
    <w:p>
      <w:pPr>
        <w:pStyle w:val="BodyText"/>
      </w:pPr>
      <w:r>
        <w:t xml:space="preserve">(คุณครูปรเมษฐ) นี่คือการจบใช่ไหมครับ 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 นักเรียน หลาย ๆ ก็มีความคิดจินตนาการที่แปลกใหม่นะคะ แล้วก็มีความสร้างสรรค์นะคะ ครูก็ขอชื่นชมด้วยนะคะ เอาล่ะค่ะ มาถึงคำถามกระตุ้นความคิดค่ะ 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เด็ก ๆ ครับ มันมีประโยชน์กับการที่เรา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เด็ก ๆ ครับ มันมีประโยชน์กับการที่เราเกิดความคิดสร้างสรรค์ มอง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 สามารถแลกเปลี่ยนความรู้ได้นะคะ กับคุณครูปลายทางและนักเรียนนะคะ เอาล่ะค่ะ ซึ่งเมื่อกี้ที่คุณครูปรเมษฐได้กล่าความคิดสร้างสรรค์ เหมาะเลยค่ะ กับบทเรียนใ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 ถ้าเรารู้หลักการแล้วนี่ การที่เราจะถ่ายทอดออก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ของการเขียนเรื่องจากภาพ แล้วก็สามารถตอบโจทย์ที่เราศึกษาในวันนี้ได้ใช่ไหมครับ ครูคณิตาครับ</w:t>
      </w:r>
    </w:p>
    <w:p>
      <w:pPr>
        <w:pStyle w:val="BodyText"/>
      </w:pPr>
      <w:r>
        <w:t xml:space="preserve">(คุณครูคณิตา) เอาล่ะค่ะ มาถึงช่วงคำถามประตุ้นความคิดอีกแล้วค่ะ นักเรียนคิดว่าคุณครูจะถามว่าอย่างไรเอ่ย ไหนลองทายดูสิิคะ 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 เคยเขียนหรือไม่เคยเขียนคะ</w:t>
      </w:r>
    </w:p>
    <w:p>
      <w:pPr>
        <w:pStyle w:val="BodyText"/>
      </w:pPr>
      <w:r>
        <w:t xml:space="preserve">(คุณครูปรเมษฐ) เคยหรือไม่เคยใช่ไหมครับ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 ตอบเป็นที่เรียบร้อยแล้วนะคะ คุณครูปรเมษฐคุณครูปรเมษฐนี่เคยแต่งเรื่องจากภาพหรือเขียนเรื่อง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ประถมแ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 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ี่นะครับ มันจะไม่แก้ไข้เลยมันก็คงเป็นไปไม่ได้ การเขียขึ้นมานี่ ย่อมมีข้อบกพร่องของการใช้ ภาษาคุณครูคณิตาครับ 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 ปรับเพื่อให้มันสละสลวยยิ่ง ๆ ขึ้นไป แล้วก็ปรับเพื่อให้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 ตอบคุณครูปลายทางได้เลยค่ะ ครูเชื่อว่านะคะ ขณะที่นักเรียนนี่ นักเรียนอาจจะเคยเขียนเรื่องจากภาพใช่ไหมคะ แล้วหลังจากนั้นนี่ก็นำไปให้คุณครูได้ดู คุณครูปลายทางก็จะ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ันไม่ใช่เป็นส่วนที่ตำหนิเลยนะคะ มันเป็นส่วน… ส่วนอะไรเอ่ย 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ะ คุณครูปรเมษฐคะ เมื่อกี้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 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ดีกว่าค่ะ 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การเขียนเรื่องจากภาพกันดีกว่าค่ะ องค์ประกอบของการเขียนเรื่องจากภาพมีอะไรบ้าง คะ</w:t>
      </w:r>
    </w:p>
    <w:p>
      <w:pPr>
        <w:pStyle w:val="BodyText"/>
      </w:pPr>
      <w:r>
        <w:t xml:space="preserve">(คุณครูปรเมษฐ) อันดับแรกเลยครับ เห็นภาพปุุ๊บต้องคิดก่อน มีเหตุการณ์ ต้องสร้างเหตุการณ์ขึ้นมาก่อนครูคณิตา 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น่าสนใจนี่ 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มีชีวิตชีวาขึ้นมาเด็ก ๆ ครับ</w:t>
      </w:r>
    </w:p>
    <w:p>
      <w:pPr>
        <w:pStyle w:val="BodyText"/>
      </w:pPr>
      <w:r>
        <w:t xml:space="preserve">(คุณครูคณิตา) ค่ะ 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 ในการที่เราเขียนเรื่องจากภาพนี้มันสามารถสอนอะไรให้เราได้บ้างนะคะ เป็นการเขียนที่ดีนะคะ ถ้าเราสอดแทรกข้อคิดลงไปในเรื่องนั้น ๆ 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สร้าง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มันต้องแฝงด้วยแนวคิดประกอบอยู่ ถ้ามีแนวคิดนี่มันก็จะทำให้งานเขียนนั้นน่ะถูกต้อง แล้วก็สามารถไปปฏิบัติใช้ได้จริง ยิ่งดี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อย่างที่ครูปรเมษฐได้กล่าวไว้นะคะ เราก็มาดู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 นี่มีประสบการณ์ที่มากพอสมควรเลย เพราะฉะนั้น คุณครูปรเมษฐก็ได้นำข้อเสนอแนะในการมาฝากนักเรียนในการเขียนเรื่องจากภาพ เดี๋ยวเรามาดูกันเลย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รายละเอียดในภาพ จับทุกประเด็นเลย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 ในการเขียนนี่มันก็จะทำให้เป็นประเด็นสำคัญ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สำค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 อย่างเช่น มีอะไรบ้าง นะ เด็กผู้หญิงนั่งอยู่ตรงไหน นั่งอยู่ตรงพื้นหญ้า ตรงพื้นหญ้ามีอะไรบ้าง มีดอกไม้ก็คือนำคำเหล่านั้นค่ะ มาเชื่อมโยง มาร้อยเรียงเป็นเรื่องเป็นราว ต่อมาค่ะ</w:t>
      </w:r>
    </w:p>
    <w:p>
      <w:pPr>
        <w:pStyle w:val="BodyText"/>
      </w:pPr>
      <w:r>
        <w:t xml:space="preserve">(คุณครูปรเมษฐ) อันนี้สำคัญเลยครับ ได้ภาพแล้ว รู้แล้วล่ะว่าจะเขียนใช้คำอะไร ก็นำคำหรือข้อความนั้นน่ะมาเรียบเรียงเป็นประโยค ให้เป็นประโยคเพื่อจะได้นำเสนอความคิดนะครับ แล้วก็เรียบเรียงใหม่อีกครั้งหนึ่ง ให้มันเป็นอย่างไรกันเนื้อหา ให้มันสอดคล้องต่อเนื่องกัน อย่างเช่น ที่ครูคณิตาบอกความสำคัญครูสาธิตการแต่งใช่ไหม เริ่มจากไล่มาแล้วก็ที่นักเรียนได้ทำนั่นล่ะ เป็นการเรียบเรียง 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เดี๋ยวเรามาดูกันเลย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พื้นบ้านใช่ไหมครับ ครูคณิตาการอะไรนะบ้านนักเรียนเรียกว่าอะไรนี่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 3 คน</w:t>
      </w:r>
    </w:p>
    <w:p>
      <w:pPr>
        <w:pStyle w:val="BodyText"/>
      </w:pPr>
      <w:r>
        <w:t xml:space="preserve">(คุณครูคณิตา) ก็คือจะต้องมีเท่ากันนะคะ ทั้ง 2 ฝั่งถึงจะเล่นได้ใช่ไหมคะ แล้วเขาเล่นกันอยู่ที่ไหนคะ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มีสัตว์ต่าง ๆ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 แสดงให้เห็นถึง ถึงอะไรคะ กริยาใช่ไหมคะ ในการที่เรากำลังดึงหรือกำลังเล่นอยู่นะคะ ถ้าหน้าตาแบบว่ากำลังยิ้มแย้ม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ก้าวขาถลำ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รับ คือ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 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…</w:t>
      </w:r>
    </w:p>
    <w:p>
      <w:pPr>
        <w:pStyle w:val="BodyText"/>
      </w:pPr>
      <w:r>
        <w:t xml:space="preserve">(คุณครูคณิตา) คือ พลังค่ะ</w:t>
      </w:r>
    </w:p>
    <w:p>
      <w:pPr>
        <w:pStyle w:val="BodyText"/>
      </w:pPr>
      <w:r>
        <w:t xml:space="preserve">(คุณครูปรเมษฐ) ถูกต้องครับ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ถลำ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ก็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นำมา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 เดี๋ยวเรามาดูรูปภาพรูปที่ 2 กันเลยค่ะ รูปภาพรูปที่ 2 คุณครูปรเมษฐสังเกตเห็นอะไรบ้างคะเด็กผู้ชายกำลังใช้แว่นขยาย ส่องพระหรือครับ</w:t>
      </w:r>
    </w:p>
    <w:p>
      <w:pPr>
        <w:pStyle w:val="BodyText"/>
      </w:pPr>
      <w:r>
        <w:t xml:space="preserve">(คุณครูคณิตา)พระมีพระไหมคะ 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 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อยู่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้ มีดอกไม้ กำลังนั่งอยู่บนบริเวณไหนคะ</w:t>
      </w:r>
    </w:p>
    <w:p>
      <w:pPr>
        <w:pStyle w:val="BodyText"/>
      </w:pPr>
      <w:r>
        <w:t xml:space="preserve">(คุณครูปรเมษฐ) พื้นทราย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าคตเด็กผู้หญิงและเด็กผู้ชาย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 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ุณ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 ถ้าให้เล่นแบบต้นชั่วโมงก็แบบสนุกสนานนะคะ เด็ก ๆ ก็จะฟังความคิดของเพื่อน ๆ ด้วย ก็ถือว่าดีนะคะ คุณครูปรเมษฐมีข้อเสนอแนะไหมคะ ว่าจะให้เด็ก ๆ นี่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 พูดทุกคนพูดได้หมด แต่เรื่องนี่ชื่อว่าเขียน แต่ครูอยากให้นักเรียนเขียนลงไปในสมุดนั่นล่ะ เห็นภาพเลือก 1 ภาพลูก อย่าเอา 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กี่บรรทัดดีคะ 5 บรรทัดค่ะ ไม่เกิน 5 บรรทัดนะคะ ลองแต่งดูค่ะ เดี๋ยวเรามาเจอกันนะ เดี๋ยวคุณครูให้เวลา 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 มาแล้ววา มาแล้วเหวย มาแล้ววา นักเรียนเขียนเสร็จหรือยัง โอ้ แม่ดอยั่งงามตานี่ถ้าเกิดมีลูกคู่ลำตัดมา เขียนเรื่องจากภาพตามที่ครูบอกเรียบร้อยแล้วใช่ไหมจาก 2 ภาพ เมื่อสักครู่นะครับ ก็จะทำให้นักเรียน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คือการร้างสรรค์ผลงานอย่างหนึ่ง คราวนี้เป็นใบงาน นักเรียนก็จะเห็นแล้ว เป็นรูปภาพอะไระ เดี๋ยวเราจะให้ทำใบงานนี้ คุณครูคณิตาครับ 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ที่เด็ก ๆ นะคะ กำลังจูงมือนะคะ คนสูงอายุเดินข้ามถนนค่ะ 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นี่กฎจราจร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ครูคณิตา จะต้องเขียนจากภาพนี้นะ ไม่ต่ำกว่า 4-7 บรรทัด ทำไมครูถึงให้เขียนอย่างนี้ลูกนักเรียนชั้นประถมศึกษาปีที่ 6นี่นะครับ จะต้องสอบ… สอบอะไรของ สสส. ลูก เก่งมาก สอบ O-NETการที่ต้องสอบ O-NET นี่ เรื่องนี้ต้องสอบไหมครูคณิตา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-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ได้เป็นอย่างไร เพราะฉะนั้น เดี๋ยวนักเรียนจะได้ทำใบงานกันนะครับครูคณิตา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่ะ 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ะ หากนักเรียนยังสร้างสรรค์เรื่องราวยังไม่เรียบร้อยนะคะ สามารถหาเวลาเพิ่มเติมไปสร้างสรรค์เรื่องราวให้เสร็จสมบูรณ์ได้ค่ะ คุณครูปลายทางอย่าลืมเก็บใบงานนำไปตรวจ และให้คแนนด้วยนะคะ เอาล่ะค่ะ มาถึงช่วงเล่าเรื่องจากคุณครูปรเมษฐค่ะ คุณครูปรเมษฐคะจากรูปภาพนี้ คุณครูปรเมษฐ จะเข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นะ 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ะ 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 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 วันนี้ที่ทั้งสอง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เป็นฝั่งเดียวกับที่ตนหมายประสงค์จะไปด้วยกันนะครับ คุณยายถึงฝั่งนู้นด้วยความปลอดภัย คุณยายก็กล่าวชื่นชมหนูทั้ง 2 คนมีน้ำใจมาก คุณยายก็เลยให้ขนมเป็นรางวัล คุณธรรมของเป็น 2 คนนี้ ก็คือความมีน้ำใจยายจึงตอบแทนนะครับ อย่างเช่น ที่ครูเล่านี่ก็สอดแทรกแนวคิดนะครับ แล้วก็เกี่ยวกับการที่เด็ก 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 นักเรียนก็แสดงให้เห็นถึงการเคลื่อนไหวของตัวละครสอดแทรกแนวคิด แล้วก็การทำเรื่องราวต่าง ๆ จากสิ่งที่นักเรียนได้เห็นได้สังเกต มาเรียบเรียง แล้วก็มาแต่งให้เป็นประโยคให้เป็นเรื่องราวได้นะคะ นี่ก็คือส่วนสำคัญค่ะ เอาล่ะค่ะ มาถึงช่ว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การที่เราฝึกเขียนการสร้างสรรค์จินตนาการจากภาพอยู่เป็นประจำ อยู่สม่ำ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ารใช้ความคิดสร้างสรรค์ครับ การใช้การจัดลำดับความคิดนะครับ แล้วก็ได้ฝึกการใช้ภาษา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 เป็นอักษรที่เรียบเรียงกันอย่างสละสลวยครับ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 การเขียนเรื่องจากภาพนะคะ ซึ่งสิ่งที่นักเรียนจะต้องเตรียมมานั่นก็คือ 1. ใบงานเรื่อง การเขียนเรื่องจากภาพค่ะ และ 2.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รนำติดมาด้วยครับ 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่นะครับ เป็นเรื่องสิ่งที่ดีนะครับ อย่างน้อย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 เพราะมันคือการใช้จินตนาการบวกกับความสร้างสรรค์มันทำให้เกิดเรื่องราวดี ๆ ขึ้นมา เพราะฉะนั้น กลับไปวันนี้นี่ เราจะต้องเรียนในชั่วโมงหน้าก็คือเรื่องเดิมใช่ไหม เพราะฉะนั้น นักเรียนก็ไปทบทวนครับ ไปดูหลักการว่าการเขียนเรื่องจากภาพนี่ จะต้องทำอย่างไรบ้าง เขียนอย่างไร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ดูนะครับ แล้วเดี๋ยวเรามาพบกันในคาบถัดไปสำหรับวันนี้ครูปรเมษฐแ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มาริก</dc:title>
  <dc:creator/>
  <cp:keywords/>
  <dcterms:created xsi:type="dcterms:W3CDTF">2022-05-27T05:40:00Z</dcterms:created>
  <dcterms:modified xsi:type="dcterms:W3CDTF">2022-05-2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